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1B22F" w14:textId="77777777" w:rsidR="00AD6D06" w:rsidRPr="00140AEE" w:rsidRDefault="000676B3" w:rsidP="00B622F8">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David Kwon Han Lam</w:t>
      </w:r>
    </w:p>
    <w:p w14:paraId="2F6F10E3" w14:textId="77777777" w:rsidR="007E5E8C" w:rsidRPr="00140AEE" w:rsidRDefault="000676B3" w:rsidP="00B622F8">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Abstract – CKME</w:t>
      </w:r>
      <w:r w:rsidR="0085000E" w:rsidRPr="00140AEE">
        <w:rPr>
          <w:rFonts w:ascii="Times New Roman" w:hAnsi="Times New Roman" w:cs="Times New Roman"/>
          <w:sz w:val="24"/>
          <w:szCs w:val="24"/>
        </w:rPr>
        <w:t xml:space="preserve"> </w:t>
      </w:r>
      <w:r w:rsidRPr="00140AEE">
        <w:rPr>
          <w:rFonts w:ascii="Times New Roman" w:hAnsi="Times New Roman" w:cs="Times New Roman"/>
          <w:sz w:val="24"/>
          <w:szCs w:val="24"/>
        </w:rPr>
        <w:t>136</w:t>
      </w:r>
    </w:p>
    <w:p w14:paraId="1D5BB4E8" w14:textId="77777777" w:rsidR="007E5E8C" w:rsidRPr="00140AEE" w:rsidRDefault="007E5E8C" w:rsidP="00B622F8">
      <w:pPr>
        <w:spacing w:after="0" w:line="240" w:lineRule="auto"/>
        <w:contextualSpacing/>
        <w:rPr>
          <w:rFonts w:ascii="Times New Roman" w:hAnsi="Times New Roman" w:cs="Times New Roman"/>
          <w:sz w:val="24"/>
          <w:szCs w:val="24"/>
        </w:rPr>
      </w:pPr>
    </w:p>
    <w:p w14:paraId="5813F3D7" w14:textId="6E383FC3" w:rsidR="007E5E8C" w:rsidRPr="00140AEE" w:rsidRDefault="007E5E8C" w:rsidP="00B622F8">
      <w:pPr>
        <w:spacing w:after="0" w:line="240" w:lineRule="auto"/>
        <w:contextualSpacing/>
        <w:rPr>
          <w:rFonts w:ascii="Times New Roman" w:hAnsi="Times New Roman" w:cs="Times New Roman"/>
          <w:sz w:val="24"/>
          <w:szCs w:val="24"/>
          <w:u w:val="single"/>
        </w:rPr>
      </w:pPr>
      <w:r w:rsidRPr="00140AEE">
        <w:rPr>
          <w:rFonts w:ascii="Times New Roman" w:hAnsi="Times New Roman" w:cs="Times New Roman"/>
          <w:sz w:val="24"/>
          <w:szCs w:val="24"/>
          <w:u w:val="single"/>
        </w:rPr>
        <w:t>Context</w:t>
      </w:r>
    </w:p>
    <w:p w14:paraId="7EF3020A" w14:textId="77777777" w:rsidR="007E5E8C" w:rsidRPr="00140AEE" w:rsidRDefault="007E5E8C" w:rsidP="00B622F8">
      <w:pPr>
        <w:spacing w:after="0" w:line="240" w:lineRule="auto"/>
        <w:contextualSpacing/>
        <w:rPr>
          <w:rFonts w:ascii="Times New Roman" w:hAnsi="Times New Roman" w:cs="Times New Roman"/>
          <w:sz w:val="24"/>
          <w:szCs w:val="24"/>
        </w:rPr>
      </w:pPr>
    </w:p>
    <w:p w14:paraId="0DBFEAF3" w14:textId="04C07E4D" w:rsidR="007E5E8C" w:rsidRPr="00140AEE" w:rsidRDefault="002E0F2E" w:rsidP="00B622F8">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Describing an image can be extremely challenging especially if the individual who is being described has not seen this item firsthand. </w:t>
      </w:r>
      <w:bookmarkStart w:id="0" w:name="_GoBack"/>
      <w:bookmarkEnd w:id="0"/>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140AEE">
        <w:rPr>
          <w:rFonts w:ascii="Times New Roman" w:hAnsi="Times New Roman" w:cs="Times New Roman"/>
          <w:sz w:val="24"/>
          <w:szCs w:val="24"/>
        </w:rPr>
        <w:br/>
      </w:r>
      <w:r w:rsidRPr="00140AEE">
        <w:rPr>
          <w:rFonts w:ascii="Times New Roman" w:hAnsi="Times New Roman" w:cs="Times New Roman"/>
          <w:sz w:val="24"/>
          <w:szCs w:val="24"/>
        </w:rPr>
        <w:br/>
        <w:t>Everyone has their own words to describe the same image. Some companies like McDonald's ha</w:t>
      </w:r>
      <w:r w:rsidR="00E013FB">
        <w:rPr>
          <w:rFonts w:ascii="Times New Roman" w:hAnsi="Times New Roman" w:cs="Times New Roman"/>
          <w:sz w:val="24"/>
          <w:szCs w:val="24"/>
        </w:rPr>
        <w:t>ve</w:t>
      </w:r>
      <w:r w:rsidRPr="00140AEE">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6D690129" w14:textId="77777777" w:rsidR="002E0F2E" w:rsidRPr="00140AEE" w:rsidRDefault="002E0F2E" w:rsidP="00B622F8">
      <w:pPr>
        <w:spacing w:after="0" w:line="240" w:lineRule="auto"/>
        <w:contextualSpacing/>
        <w:rPr>
          <w:rFonts w:ascii="Times New Roman" w:hAnsi="Times New Roman" w:cs="Times New Roman"/>
          <w:sz w:val="24"/>
          <w:szCs w:val="24"/>
          <w:u w:val="single"/>
        </w:rPr>
      </w:pPr>
    </w:p>
    <w:p w14:paraId="4AD526A4" w14:textId="039794CF" w:rsidR="007E5E8C" w:rsidRPr="00140AEE" w:rsidRDefault="007E5E8C" w:rsidP="00B622F8">
      <w:pPr>
        <w:spacing w:after="0" w:line="240" w:lineRule="auto"/>
        <w:contextualSpacing/>
        <w:rPr>
          <w:rFonts w:ascii="Times New Roman" w:hAnsi="Times New Roman" w:cs="Times New Roman"/>
          <w:sz w:val="24"/>
          <w:szCs w:val="24"/>
          <w:u w:val="single"/>
        </w:rPr>
      </w:pPr>
      <w:r w:rsidRPr="00140AEE">
        <w:rPr>
          <w:rFonts w:ascii="Times New Roman" w:hAnsi="Times New Roman" w:cs="Times New Roman"/>
          <w:sz w:val="24"/>
          <w:szCs w:val="24"/>
          <w:u w:val="single"/>
        </w:rPr>
        <w:t>Problem</w:t>
      </w:r>
    </w:p>
    <w:p w14:paraId="5B5A05E2" w14:textId="77777777" w:rsidR="00710EE6" w:rsidRPr="00140AEE" w:rsidRDefault="00710EE6" w:rsidP="00710EE6">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br/>
      </w:r>
    </w:p>
    <w:p w14:paraId="5FE5EB22" w14:textId="77777777" w:rsidR="00710EE6" w:rsidRPr="00140AEE" w:rsidRDefault="00710EE6" w:rsidP="00710EE6">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27A5DB5" w14:textId="77777777" w:rsidR="00710EE6" w:rsidRPr="00140AEE" w:rsidRDefault="00710EE6" w:rsidP="00710EE6">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w:t>
      </w:r>
    </w:p>
    <w:p w14:paraId="7B69A0DF" w14:textId="77777777" w:rsidR="00710EE6" w:rsidRPr="00140AEE" w:rsidRDefault="00710EE6" w:rsidP="00710EE6">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37B1CD81" w14:textId="77777777" w:rsidR="00412E15" w:rsidRPr="00140AEE" w:rsidRDefault="00412E15" w:rsidP="00B622F8">
      <w:pPr>
        <w:spacing w:after="0" w:line="240" w:lineRule="auto"/>
        <w:contextualSpacing/>
        <w:rPr>
          <w:rFonts w:ascii="Times New Roman" w:hAnsi="Times New Roman" w:cs="Times New Roman"/>
          <w:sz w:val="24"/>
          <w:szCs w:val="24"/>
        </w:rPr>
      </w:pPr>
    </w:p>
    <w:p w14:paraId="3B25B125" w14:textId="48B9390A" w:rsidR="0085000E" w:rsidRPr="00140AEE" w:rsidRDefault="0085000E" w:rsidP="00B622F8">
      <w:pPr>
        <w:spacing w:after="0" w:line="240" w:lineRule="auto"/>
        <w:contextualSpacing/>
        <w:rPr>
          <w:rFonts w:ascii="Times New Roman" w:hAnsi="Times New Roman" w:cs="Times New Roman"/>
          <w:sz w:val="24"/>
          <w:szCs w:val="24"/>
          <w:u w:val="single"/>
        </w:rPr>
      </w:pPr>
      <w:r w:rsidRPr="00140AEE">
        <w:rPr>
          <w:rFonts w:ascii="Times New Roman" w:hAnsi="Times New Roman" w:cs="Times New Roman"/>
          <w:sz w:val="24"/>
          <w:szCs w:val="24"/>
          <w:u w:val="single"/>
        </w:rPr>
        <w:t>Data</w:t>
      </w:r>
    </w:p>
    <w:p w14:paraId="04CE2388" w14:textId="77777777" w:rsidR="005F55AA" w:rsidRPr="00140AEE" w:rsidRDefault="005F55AA" w:rsidP="00B622F8">
      <w:pPr>
        <w:spacing w:after="0" w:line="240" w:lineRule="auto"/>
        <w:contextualSpacing/>
        <w:rPr>
          <w:rFonts w:ascii="Times New Roman" w:hAnsi="Times New Roman" w:cs="Times New Roman"/>
          <w:sz w:val="24"/>
          <w:szCs w:val="24"/>
          <w:u w:val="single"/>
        </w:rPr>
      </w:pPr>
    </w:p>
    <w:p w14:paraId="21FB5357" w14:textId="77777777" w:rsidR="00C04F1B" w:rsidRPr="00140AEE" w:rsidRDefault="00C04F1B" w:rsidP="00C04F1B">
      <w:pPr>
        <w:rPr>
          <w:rFonts w:ascii="Times New Roman" w:hAnsi="Times New Roman" w:cs="Times New Roman"/>
          <w:sz w:val="24"/>
          <w:szCs w:val="24"/>
        </w:rPr>
      </w:pPr>
      <w:r w:rsidRPr="00140AEE">
        <w:rPr>
          <w:rFonts w:ascii="Times New Roman" w:hAnsi="Times New Roman" w:cs="Times New Roman"/>
          <w:sz w:val="24"/>
          <w:szCs w:val="24"/>
        </w:rPr>
        <w:t xml:space="preserve">The image descriptions data set can be obtained from the website </w:t>
      </w:r>
      <w:hyperlink r:id="rId5" w:history="1">
        <w:r w:rsidRPr="00140AEE">
          <w:rPr>
            <w:rStyle w:val="Hyperlink"/>
            <w:rFonts w:ascii="Times New Roman" w:hAnsi="Times New Roman" w:cs="Times New Roman"/>
            <w:color w:val="auto"/>
            <w:sz w:val="24"/>
            <w:szCs w:val="24"/>
          </w:rPr>
          <w:t>https://www.figure-eight.com/data-for-everyone/</w:t>
        </w:r>
      </w:hyperlink>
      <w:r w:rsidRPr="00140AEE">
        <w:rPr>
          <w:rFonts w:ascii="Times New Roman" w:hAnsi="Times New Roman" w:cs="Times New Roman"/>
          <w:sz w:val="24"/>
          <w:szCs w:val="24"/>
        </w:rPr>
        <w:t xml:space="preserve">. Based on the </w:t>
      </w:r>
      <w:hyperlink r:id="rId6" w:tgtFrame="_blank" w:history="1">
        <w:r w:rsidRPr="00140AEE">
          <w:rPr>
            <w:rStyle w:val="Hyperlink"/>
            <w:rFonts w:ascii="Times New Roman" w:hAnsi="Times New Roman" w:cs="Times New Roman"/>
            <w:color w:val="auto"/>
            <w:sz w:val="24"/>
            <w:szCs w:val="24"/>
          </w:rPr>
          <w:t>Creative Commons Attribution 4.0 International License</w:t>
        </w:r>
      </w:hyperlink>
      <w:r w:rsidRPr="00140AEE">
        <w:rPr>
          <w:rFonts w:ascii="Times New Roman" w:hAnsi="Times New Roman" w:cs="Times New Roman"/>
          <w:sz w:val="24"/>
          <w:szCs w:val="24"/>
        </w:rPr>
        <w:t xml:space="preserve"> this data is free to be shared and transformed as long as the author is credited and changes were indicated if made.</w:t>
      </w:r>
    </w:p>
    <w:p w14:paraId="1EE7C248" w14:textId="77777777" w:rsidR="009A64FD" w:rsidRPr="00140AEE" w:rsidRDefault="009A64FD" w:rsidP="00B622F8">
      <w:pPr>
        <w:spacing w:after="0" w:line="240" w:lineRule="auto"/>
        <w:contextualSpacing/>
        <w:rPr>
          <w:rFonts w:ascii="Times New Roman" w:hAnsi="Times New Roman" w:cs="Times New Roman"/>
          <w:sz w:val="24"/>
          <w:szCs w:val="24"/>
        </w:rPr>
      </w:pPr>
    </w:p>
    <w:p w14:paraId="31D99BAA" w14:textId="489D0539" w:rsidR="0085000E" w:rsidRPr="00140AEE" w:rsidRDefault="0085000E" w:rsidP="00B622F8">
      <w:pPr>
        <w:spacing w:after="0" w:line="240" w:lineRule="auto"/>
        <w:contextualSpacing/>
        <w:rPr>
          <w:rFonts w:ascii="Times New Roman" w:hAnsi="Times New Roman" w:cs="Times New Roman"/>
          <w:sz w:val="24"/>
          <w:szCs w:val="24"/>
          <w:u w:val="single"/>
        </w:rPr>
      </w:pPr>
      <w:r w:rsidRPr="00140AEE">
        <w:rPr>
          <w:rFonts w:ascii="Times New Roman" w:hAnsi="Times New Roman" w:cs="Times New Roman"/>
          <w:sz w:val="24"/>
          <w:szCs w:val="24"/>
          <w:u w:val="single"/>
        </w:rPr>
        <w:t>Techniques</w:t>
      </w:r>
    </w:p>
    <w:p w14:paraId="0C0A1012" w14:textId="4B52FDBB" w:rsidR="00263D3B" w:rsidRPr="00140AEE" w:rsidRDefault="00C04F1B" w:rsidP="00412E15">
      <w:pPr>
        <w:spacing w:line="240" w:lineRule="auto"/>
        <w:rPr>
          <w:rFonts w:ascii="Times New Roman" w:hAnsi="Times New Roman" w:cs="Times New Roman"/>
          <w:sz w:val="24"/>
          <w:szCs w:val="24"/>
        </w:rPr>
      </w:pPr>
      <w:r w:rsidRPr="00140AEE">
        <w:rPr>
          <w:rFonts w:ascii="Times New Roman" w:hAnsi="Times New Roman" w:cs="Times New Roman"/>
          <w:sz w:val="24"/>
          <w:szCs w:val="24"/>
        </w:rPr>
        <w:br/>
        <w:t>I will be researching and downloading relevant python packages to conduct a classification algorithm and showcase my research and findings.</w:t>
      </w:r>
    </w:p>
    <w:p w14:paraId="791737E3" w14:textId="77777777" w:rsidR="0085000E" w:rsidRPr="00140AEE" w:rsidRDefault="0085000E" w:rsidP="00412E15">
      <w:pPr>
        <w:spacing w:line="240" w:lineRule="auto"/>
        <w:rPr>
          <w:rFonts w:ascii="Times New Roman" w:hAnsi="Times New Roman" w:cs="Times New Roman"/>
          <w:sz w:val="24"/>
          <w:szCs w:val="24"/>
          <w:u w:val="single"/>
        </w:rPr>
      </w:pPr>
    </w:p>
    <w:sectPr w:rsidR="0085000E" w:rsidRPr="00140A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3sTA0MDA2NTVX0lEKTi0uzszPAykwrAUAZ96wSywAAAA="/>
  </w:docVars>
  <w:rsids>
    <w:rsidRoot w:val="000676B3"/>
    <w:rsid w:val="000171CD"/>
    <w:rsid w:val="000327CE"/>
    <w:rsid w:val="00033573"/>
    <w:rsid w:val="00036130"/>
    <w:rsid w:val="00062C73"/>
    <w:rsid w:val="000676B3"/>
    <w:rsid w:val="00081D9F"/>
    <w:rsid w:val="000A60E6"/>
    <w:rsid w:val="00140AEE"/>
    <w:rsid w:val="00156371"/>
    <w:rsid w:val="00157909"/>
    <w:rsid w:val="0017158F"/>
    <w:rsid w:val="00175A28"/>
    <w:rsid w:val="001B1BB4"/>
    <w:rsid w:val="001B1FDC"/>
    <w:rsid w:val="001B37D3"/>
    <w:rsid w:val="001D6219"/>
    <w:rsid w:val="002164E4"/>
    <w:rsid w:val="002278D0"/>
    <w:rsid w:val="00263D3B"/>
    <w:rsid w:val="00290437"/>
    <w:rsid w:val="002B5CCC"/>
    <w:rsid w:val="002B7877"/>
    <w:rsid w:val="002B7E39"/>
    <w:rsid w:val="002E0F2E"/>
    <w:rsid w:val="002E19D0"/>
    <w:rsid w:val="00311CB8"/>
    <w:rsid w:val="00344502"/>
    <w:rsid w:val="003647FA"/>
    <w:rsid w:val="00375A34"/>
    <w:rsid w:val="00376790"/>
    <w:rsid w:val="00377E78"/>
    <w:rsid w:val="003C00BC"/>
    <w:rsid w:val="003C356C"/>
    <w:rsid w:val="003E0F76"/>
    <w:rsid w:val="00404527"/>
    <w:rsid w:val="00412E15"/>
    <w:rsid w:val="004236E4"/>
    <w:rsid w:val="004343F1"/>
    <w:rsid w:val="00457111"/>
    <w:rsid w:val="004C77DB"/>
    <w:rsid w:val="004F28BA"/>
    <w:rsid w:val="004F373E"/>
    <w:rsid w:val="00502021"/>
    <w:rsid w:val="00507C3F"/>
    <w:rsid w:val="00561D9C"/>
    <w:rsid w:val="00570203"/>
    <w:rsid w:val="005E1EE1"/>
    <w:rsid w:val="005F55AA"/>
    <w:rsid w:val="0067273C"/>
    <w:rsid w:val="0068383E"/>
    <w:rsid w:val="00710EE6"/>
    <w:rsid w:val="00771638"/>
    <w:rsid w:val="00771908"/>
    <w:rsid w:val="0077544F"/>
    <w:rsid w:val="007C4284"/>
    <w:rsid w:val="007E5E8C"/>
    <w:rsid w:val="007F4F36"/>
    <w:rsid w:val="00824CDD"/>
    <w:rsid w:val="008474AF"/>
    <w:rsid w:val="00847DAA"/>
    <w:rsid w:val="0085000E"/>
    <w:rsid w:val="008579E5"/>
    <w:rsid w:val="0086316B"/>
    <w:rsid w:val="00884AD0"/>
    <w:rsid w:val="0089302A"/>
    <w:rsid w:val="008934C1"/>
    <w:rsid w:val="008B3B2A"/>
    <w:rsid w:val="008C0834"/>
    <w:rsid w:val="008C7F21"/>
    <w:rsid w:val="008E4F63"/>
    <w:rsid w:val="008F1DEE"/>
    <w:rsid w:val="00932D2C"/>
    <w:rsid w:val="00963A88"/>
    <w:rsid w:val="009A64FD"/>
    <w:rsid w:val="009D1AFC"/>
    <w:rsid w:val="009D7318"/>
    <w:rsid w:val="00A008FC"/>
    <w:rsid w:val="00A15671"/>
    <w:rsid w:val="00A17F32"/>
    <w:rsid w:val="00A22B9D"/>
    <w:rsid w:val="00A62FB5"/>
    <w:rsid w:val="00A842A5"/>
    <w:rsid w:val="00A919A0"/>
    <w:rsid w:val="00A93739"/>
    <w:rsid w:val="00AA6A6A"/>
    <w:rsid w:val="00AA73F6"/>
    <w:rsid w:val="00AD2DA3"/>
    <w:rsid w:val="00AD6D06"/>
    <w:rsid w:val="00AD75EA"/>
    <w:rsid w:val="00AF64A2"/>
    <w:rsid w:val="00B622F8"/>
    <w:rsid w:val="00B70E4D"/>
    <w:rsid w:val="00B814E5"/>
    <w:rsid w:val="00BE1944"/>
    <w:rsid w:val="00C04F1B"/>
    <w:rsid w:val="00C370B1"/>
    <w:rsid w:val="00C8411B"/>
    <w:rsid w:val="00CB5DCB"/>
    <w:rsid w:val="00CE42C8"/>
    <w:rsid w:val="00D268D7"/>
    <w:rsid w:val="00D27626"/>
    <w:rsid w:val="00D77DFF"/>
    <w:rsid w:val="00E013FB"/>
    <w:rsid w:val="00E548C4"/>
    <w:rsid w:val="00E7544D"/>
    <w:rsid w:val="00E851B3"/>
    <w:rsid w:val="00EA783B"/>
    <w:rsid w:val="00ED0E9A"/>
    <w:rsid w:val="00EE494C"/>
    <w:rsid w:val="00F003EA"/>
    <w:rsid w:val="00F10213"/>
    <w:rsid w:val="00F41D22"/>
    <w:rsid w:val="00F70225"/>
    <w:rsid w:val="00F8303F"/>
    <w:rsid w:val="00F934BD"/>
    <w:rsid w:val="00FA50DD"/>
    <w:rsid w:val="00FB6DA0"/>
    <w:rsid w:val="00FD59F0"/>
    <w:rsid w:val="00FE5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B415B"/>
  <w15:chartTrackingRefBased/>
  <w15:docId w15:val="{BB924197-B2A1-48A7-8DE8-E04AB5DA2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styleId="FollowedHyperlink">
    <w:name w:val="FollowedHyperlink"/>
    <w:basedOn w:val="DefaultParagraphFont"/>
    <w:uiPriority w:val="99"/>
    <w:semiHidden/>
    <w:unhideWhenUsed/>
    <w:rsid w:val="00E851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270570">
      <w:bodyDiv w:val="1"/>
      <w:marLeft w:val="0"/>
      <w:marRight w:val="0"/>
      <w:marTop w:val="0"/>
      <w:marBottom w:val="0"/>
      <w:divBdr>
        <w:top w:val="none" w:sz="0" w:space="0" w:color="auto"/>
        <w:left w:val="none" w:sz="0" w:space="0" w:color="auto"/>
        <w:bottom w:val="none" w:sz="0" w:space="0" w:color="auto"/>
        <w:right w:val="none" w:sz="0" w:space="0" w:color="auto"/>
      </w:divBdr>
    </w:div>
    <w:div w:id="369303909">
      <w:bodyDiv w:val="1"/>
      <w:marLeft w:val="0"/>
      <w:marRight w:val="0"/>
      <w:marTop w:val="0"/>
      <w:marBottom w:val="0"/>
      <w:divBdr>
        <w:top w:val="none" w:sz="0" w:space="0" w:color="auto"/>
        <w:left w:val="none" w:sz="0" w:space="0" w:color="auto"/>
        <w:bottom w:val="none" w:sz="0" w:space="0" w:color="auto"/>
        <w:right w:val="none" w:sz="0" w:space="0" w:color="auto"/>
      </w:divBdr>
    </w:div>
    <w:div w:id="99106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reativecommons.org/licenses/by/4.0/" TargetMode="External"/><Relationship Id="rId5" Type="http://schemas.openxmlformats.org/officeDocument/2006/relationships/hyperlink" Target="https://www.figure-eight.com/data-for-everyon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1</TotalTime>
  <Pages>1</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197</cp:revision>
  <dcterms:created xsi:type="dcterms:W3CDTF">2020-01-28T03:23:00Z</dcterms:created>
  <dcterms:modified xsi:type="dcterms:W3CDTF">2020-04-19T17:42:00Z</dcterms:modified>
</cp:coreProperties>
</file>